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39CFD7F7" w:rsidR="00DD659C" w:rsidRDefault="00F21A65" w:rsidP="00C5299B"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0208E13C">
                <wp:simplePos x="0" y="0"/>
                <wp:positionH relativeFrom="column">
                  <wp:posOffset>1365250</wp:posOffset>
                </wp:positionH>
                <wp:positionV relativeFrom="paragraph">
                  <wp:posOffset>-179705</wp:posOffset>
                </wp:positionV>
                <wp:extent cx="4947139" cy="944880"/>
                <wp:effectExtent l="0" t="0" r="0" b="762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7139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01DC5148" w:rsidR="007607E7" w:rsidRPr="003D6AD2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lational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bases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ike 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urther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272FE007" w14:textId="6556D935" w:rsidR="007607E7" w:rsidRPr="003D6AD2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</w:t>
                            </w:r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E9CAFE"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26" type="#_x0000_t202" style="position:absolute;margin-left:107.5pt;margin-top:-14.15pt;width:389.55pt;height:74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" filled="f" stroked="f">
                <v:textbox>
                  <w:txbxContent>
                    <w:p w14:paraId="402A3E23" w14:textId="01DC5148" w:rsidR="007607E7" w:rsidRPr="003D6AD2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lational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bases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ike 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urther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272FE007" w14:textId="6556D935" w:rsidR="007607E7" w:rsidRPr="003D6AD2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</w:t>
                      </w:r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52D29D84">
                <wp:simplePos x="0" y="0"/>
                <wp:positionH relativeFrom="column">
                  <wp:posOffset>1775460</wp:posOffset>
                </wp:positionH>
                <wp:positionV relativeFrom="paragraph">
                  <wp:posOffset>619760</wp:posOffset>
                </wp:positionV>
                <wp:extent cx="4526915" cy="485922"/>
                <wp:effectExtent l="0" t="0" r="0" b="9525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4859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20E402FD" w:rsidR="007607E7" w:rsidRPr="003819D0" w:rsidRDefault="00EF405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</w:pPr>
                            <w:r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DATA 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41D441C8" w:rsidR="007607E7" w:rsidRPr="00B86843" w:rsidRDefault="0078541F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4/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Text Box 51" o:spid="_x0000_s1027" type="#_x0000_t202" style="position:absolute;margin-left:139.8pt;margin-top:48.8pt;width:356.45pt;height:38.2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" filled="f" stroked="f">
                <v:textbox>
                  <w:txbxContent>
                    <w:p w14:paraId="59BCCA45" w14:textId="20E402FD" w:rsidR="007607E7" w:rsidRPr="003819D0" w:rsidRDefault="00EF4051" w:rsidP="007607E7">
                      <w:pPr>
                        <w:pStyle w:val="Heading2"/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</w:pPr>
                      <w:r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DATA 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41D441C8" w:rsidR="007607E7" w:rsidRPr="00B86843" w:rsidRDefault="0078541F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4/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18333655">
                <wp:simplePos x="0" y="0"/>
                <wp:positionH relativeFrom="column">
                  <wp:posOffset>1389380</wp:posOffset>
                </wp:positionH>
                <wp:positionV relativeFrom="paragraph">
                  <wp:posOffset>1024890</wp:posOffset>
                </wp:positionV>
                <wp:extent cx="4930140" cy="2011680"/>
                <wp:effectExtent l="0" t="0" r="0" b="762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0140" cy="201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2205144F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E746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resente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E746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MS Excel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7D5A6B9A" w14:textId="635E607B" w:rsidR="00F21A65" w:rsidRDefault="00F21A65" w:rsidP="00F21A6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fetime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value &amp; BTYD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pensity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TYDplus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R,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ese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elped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oose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est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yalty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grams</w:t>
                            </w:r>
                          </w:p>
                          <w:p w14:paraId="0AE1FC4D" w14:textId="6C90780D" w:rsidR="00F2348A" w:rsidRPr="00F21A65" w:rsidRDefault="00F2348A" w:rsidP="00F21A6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5A03"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="00355A03"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design of </w:t>
                            </w:r>
                            <w:proofErr w:type="spellStart"/>
                            <w:r w:rsidR="00355A03"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periments</w:t>
                            </w:r>
                            <w:proofErr w:type="spellEnd"/>
                            <w:r w:rsidR="00355A03"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="00355A03"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</w:t>
                            </w:r>
                            <w:proofErr w:type="spellEnd"/>
                            <w:r w:rsidR="00355A03"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355A03"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</w:t>
                            </w:r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ue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r w:rsidR="00B137E4"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nt</w:t>
                            </w:r>
                            <w:proofErr w:type="spellEnd"/>
                            <w:r w:rsidR="00B137E4"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</w:t>
                            </w:r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 revenue by 13 %</w:t>
                            </w:r>
                          </w:p>
                          <w:p w14:paraId="04D9F8ED" w14:textId="5537E107" w:rsidR="00C74CC0" w:rsidRPr="00225381" w:rsidRDefault="00C74CC0" w:rsidP="0022538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d-hoc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sket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o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on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rious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trend reports &amp; trackers to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z</w:t>
                            </w:r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tterns &amp;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vements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business KPIs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marketing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artments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top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ai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are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rands in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di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28" type="#_x0000_t202" style="position:absolute;margin-left:109.4pt;margin-top:80.7pt;width:388.2pt;height:158.4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" filled="f" stroked="f">
                <v:textbox>
                  <w:txbxContent>
                    <w:p w14:paraId="72DF722B" w14:textId="2205144F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E746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resente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E746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MS Excel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7D5A6B9A" w14:textId="635E607B" w:rsidR="00F21A65" w:rsidRDefault="00F21A65" w:rsidP="00F21A6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fetime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value &amp; BTYD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pensity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TYDplus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R,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ese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elped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oose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est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yalty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grams</w:t>
                      </w:r>
                    </w:p>
                    <w:p w14:paraId="0AE1FC4D" w14:textId="6C90780D" w:rsidR="00F2348A" w:rsidRPr="00F21A65" w:rsidRDefault="00F2348A" w:rsidP="00F21A6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355A03"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="00355A03"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design of </w:t>
                      </w:r>
                      <w:proofErr w:type="spellStart"/>
                      <w:r w:rsidR="00355A03"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periments</w:t>
                      </w:r>
                      <w:proofErr w:type="spellEnd"/>
                      <w:r w:rsidR="00355A03"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="00355A03"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</w:t>
                      </w:r>
                      <w:proofErr w:type="spellEnd"/>
                      <w:r w:rsidR="00355A03"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355A03"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</w:t>
                      </w:r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ue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r w:rsidR="00B137E4"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nt</w:t>
                      </w:r>
                      <w:proofErr w:type="spellEnd"/>
                      <w:r w:rsidR="00B137E4"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</w:t>
                      </w:r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 revenue by 13 %</w:t>
                      </w:r>
                    </w:p>
                    <w:p w14:paraId="04D9F8ED" w14:textId="5537E107" w:rsidR="00C74CC0" w:rsidRPr="00225381" w:rsidRDefault="00C74CC0" w:rsidP="0022538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d-hoc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sket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o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on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rious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trend reports &amp; trackers to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z</w:t>
                      </w:r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tterns &amp;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vements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business KPIs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marketing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artments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top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ai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are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rands in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di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6A35788D">
                <wp:simplePos x="0" y="0"/>
                <wp:positionH relativeFrom="column">
                  <wp:posOffset>1795145</wp:posOffset>
                </wp:positionH>
                <wp:positionV relativeFrom="paragraph">
                  <wp:posOffset>2723515</wp:posOffset>
                </wp:positionV>
                <wp:extent cx="4526915" cy="544537"/>
                <wp:effectExtent l="0" t="0" r="0" b="8255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445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3819D0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3819D0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00F7F36C" w:rsidR="00F2348A" w:rsidRPr="00B86843" w:rsidRDefault="0078541F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9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12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29" type="#_x0000_t202" style="position:absolute;margin-left:141.35pt;margin-top:214.45pt;width:356.45pt;height:42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" filled="f" stroked="f">
                <v:textbox>
                  <w:txbxContent>
                    <w:p w14:paraId="116B8BFD" w14:textId="2ABBAF8E" w:rsidR="00F2348A" w:rsidRPr="003819D0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</w:pPr>
                      <w:r w:rsidRPr="003819D0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00F7F36C" w:rsidR="00F2348A" w:rsidRPr="00B86843" w:rsidRDefault="0078541F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9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12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CC098C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35B946A6">
                <wp:simplePos x="0" y="0"/>
                <wp:positionH relativeFrom="column">
                  <wp:posOffset>1417955</wp:posOffset>
                </wp:positionH>
                <wp:positionV relativeFrom="paragraph">
                  <wp:posOffset>3164840</wp:posOffset>
                </wp:positionV>
                <wp:extent cx="4907915" cy="1482725"/>
                <wp:effectExtent l="0" t="0" r="0" b="3175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7915" cy="1482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5AAF45F1" w:rsidR="00F2348A" w:rsidRDefault="00B8684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by forming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othesis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formation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athering</w:t>
                            </w:r>
                            <w:proofErr w:type="spellEnd"/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chnica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the stock data</w:t>
                            </w:r>
                          </w:p>
                          <w:p w14:paraId="111B265D" w14:textId="6A333BD2" w:rsidR="00F21A65" w:rsidRPr="00F21A65" w:rsidRDefault="00F21A65" w:rsidP="00F21A6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ed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ock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SEpy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ical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real-time data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SE’s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bsite</w:t>
                            </w:r>
                            <w:proofErr w:type="spellEnd"/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F21A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ython.</w:t>
                            </w:r>
                          </w:p>
                          <w:p w14:paraId="6413D8C5" w14:textId="4D5F08AF" w:rsidR="00F2348A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2012</w:t>
                            </w:r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for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1 % of the </w:t>
                            </w:r>
                            <w:proofErr w:type="spellStart"/>
                            <w:proofErr w:type="gram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;</w:t>
                            </w:r>
                            <w:proofErr w:type="gram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  <w:p w14:paraId="249F830F" w14:textId="759CFD96" w:rsidR="00C74CC0" w:rsidRPr="003D6AD2" w:rsidRDefault="00C74CC0" w:rsidP="00F21A65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_x0000_s1030" type="#_x0000_t202" style="position:absolute;margin-left:111.65pt;margin-top:249.2pt;width:386.45pt;height:116.7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" filled="f" stroked="f">
                <v:textbox>
                  <w:txbxContent>
                    <w:p w14:paraId="3823B790" w14:textId="5AAF45F1" w:rsidR="00F2348A" w:rsidRDefault="00B8684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je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by forming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othesis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formation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athering</w:t>
                      </w:r>
                      <w:proofErr w:type="spellEnd"/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chnica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the stock data</w:t>
                      </w:r>
                    </w:p>
                    <w:p w14:paraId="111B265D" w14:textId="6A333BD2" w:rsidR="00F21A65" w:rsidRPr="00F21A65" w:rsidRDefault="00F21A65" w:rsidP="00F21A6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ed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ock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SEpy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ical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real-time data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SE’s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bsite</w:t>
                      </w:r>
                      <w:proofErr w:type="spellEnd"/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F21A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ython.</w:t>
                      </w:r>
                    </w:p>
                    <w:p w14:paraId="6413D8C5" w14:textId="4D5F08AF" w:rsidR="00F2348A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2012</w:t>
                      </w:r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for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1 % of the </w:t>
                      </w:r>
                      <w:proofErr w:type="spellStart"/>
                      <w:proofErr w:type="gram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;</w:t>
                      </w:r>
                      <w:proofErr w:type="gram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  <w:p w14:paraId="249F830F" w14:textId="759CFD96" w:rsidR="00C74CC0" w:rsidRPr="003D6AD2" w:rsidRDefault="00C74CC0" w:rsidP="00F21A65">
                      <w:pPr>
                        <w:pStyle w:val="ListParagraph"/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C098C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37C168B9">
                <wp:simplePos x="0" y="0"/>
                <wp:positionH relativeFrom="column">
                  <wp:posOffset>1758120</wp:posOffset>
                </wp:positionH>
                <wp:positionV relativeFrom="paragraph">
                  <wp:posOffset>-714034</wp:posOffset>
                </wp:positionV>
                <wp:extent cx="4526915" cy="772795"/>
                <wp:effectExtent l="0" t="0" r="0" b="8255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72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6">
                        <w:txbxContent>
                          <w:p w14:paraId="1807F131" w14:textId="3058D990" w:rsidR="00EC595D" w:rsidRPr="003819D0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</w:pPr>
                            <w:r w:rsidRPr="003819D0">
                              <w:rPr>
                                <w:w w:val="105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EF4051"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 xml:space="preserve">DATA </w:t>
                            </w:r>
                            <w:r w:rsidR="00C41DB5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ANALYST</w:t>
                            </w:r>
                            <w:r w:rsidR="00EF4051"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 xml:space="preserve">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40BD477" w:rsidR="00EC595D" w:rsidRPr="00B86843" w:rsidRDefault="0078541F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5/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_x0000_s1031" type="#_x0000_t202" style="position:absolute;margin-left:138.45pt;margin-top:-56.2pt;width:356.45pt;height:60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" filled="f" stroked="f">
                <v:textbox style="mso-next-textbox:#Rectangle 65">
                  <w:txbxContent>
                    <w:p w14:paraId="1807F131" w14:textId="3058D990" w:rsidR="00EC595D" w:rsidRPr="003819D0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</w:pPr>
                      <w:r w:rsidRPr="003819D0">
                        <w:rPr>
                          <w:w w:val="105"/>
                          <w:sz w:val="20"/>
                          <w:szCs w:val="20"/>
                        </w:rPr>
                        <w:t xml:space="preserve">  </w:t>
                      </w:r>
                      <w:r w:rsidR="00EF4051"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 xml:space="preserve">DATA </w:t>
                      </w:r>
                      <w:r w:rsidR="00C41DB5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ANALYST</w:t>
                      </w:r>
                      <w:r w:rsidR="00EF4051"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 xml:space="preserve">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40BD477" w:rsidR="00EC595D" w:rsidRPr="00B86843" w:rsidRDefault="0078541F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5/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CC098C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52B1CD72">
                <wp:simplePos x="0" y="0"/>
                <wp:positionH relativeFrom="column">
                  <wp:posOffset>-826477</wp:posOffset>
                </wp:positionH>
                <wp:positionV relativeFrom="paragraph">
                  <wp:posOffset>4232030</wp:posOffset>
                </wp:positionV>
                <wp:extent cx="2499995" cy="4630615"/>
                <wp:effectExtent l="0" t="0" r="0" b="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630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3CE236B0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</w:p>
                          <w:p w14:paraId="4D58D3BB" w14:textId="78476BDB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3580992E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</w:p>
                          <w:p w14:paraId="521CD252" w14:textId="16A06A71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Tableau, Power BI,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C74CC0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IRA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ode</w:t>
                            </w:r>
                            <w:r w:rsidR="00CC098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CC098C" w:rsidRPr="00CC098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Hadoop, Tableau, Spotfire, ETL, Talend, </w:t>
                            </w:r>
                            <w:proofErr w:type="spellStart"/>
                            <w:r w:rsidR="00CC098C" w:rsidRPr="00CC098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Datameer</w:t>
                            </w:r>
                            <w:proofErr w:type="spellEnd"/>
                            <w:r w:rsidR="00CC098C" w:rsidRPr="00CC098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Netezza or AWS</w:t>
                            </w:r>
                          </w:p>
                          <w:p w14:paraId="26CBCCFE" w14:textId="7BA27A5C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</w:p>
                          <w:p w14:paraId="6B897758" w14:textId="62A77AFE" w:rsidR="00300FD4" w:rsidRP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Text Box 56" o:spid="_x0000_s1032" type="#_x0000_t202" style="position:absolute;margin-left:-65.1pt;margin-top:333.25pt;width:196.85pt;height:364.6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3CE236B0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</w:p>
                    <w:p w14:paraId="4D58D3BB" w14:textId="78476BDB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3580992E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</w:p>
                    <w:p w14:paraId="521CD252" w14:textId="16A06A71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Tableau, Power BI,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C74CC0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IRA</w:t>
                      </w:r>
                      <w:r w:rsidR="00225381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ode</w:t>
                      </w:r>
                      <w:r w:rsidR="00CC098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CC098C" w:rsidRPr="00CC098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Hadoop, Tableau, Spotfire, ETL, Talend, </w:t>
                      </w:r>
                      <w:proofErr w:type="spellStart"/>
                      <w:r w:rsidR="00CC098C" w:rsidRPr="00CC098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Datameer</w:t>
                      </w:r>
                      <w:proofErr w:type="spellEnd"/>
                      <w:r w:rsidR="00CC098C" w:rsidRPr="00CC098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Netezza or AWS</w:t>
                      </w:r>
                    </w:p>
                    <w:p w14:paraId="26CBCCFE" w14:textId="7BA27A5C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</w:p>
                    <w:p w14:paraId="6B897758" w14:textId="62A77AFE" w:rsidR="00300FD4" w:rsidRPr="00300FD4" w:rsidRDefault="00115502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541F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4F500974">
                <wp:simplePos x="0" y="0"/>
                <wp:positionH relativeFrom="column">
                  <wp:posOffset>1799492</wp:posOffset>
                </wp:positionH>
                <wp:positionV relativeFrom="paragraph">
                  <wp:posOffset>4560277</wp:posOffset>
                </wp:positionV>
                <wp:extent cx="4526915" cy="532472"/>
                <wp:effectExtent l="0" t="0" r="0" b="127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324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47D834F3" w:rsidR="004B2422" w:rsidRPr="003819D0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3819D0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 xml:space="preserve">ASSOCIATE </w:t>
                            </w:r>
                            <w:r w:rsidR="00C41DB5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>ANALYST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6FD7C27A" w:rsidR="00F2348A" w:rsidRPr="00B86843" w:rsidRDefault="0078541F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3" type="#_x0000_t202" style="position:absolute;margin-left:141.7pt;margin-top:359.1pt;width:356.45pt;height:41.9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" filled="f" stroked="f">
                <v:textbox>
                  <w:txbxContent>
                    <w:p w14:paraId="292AB885" w14:textId="47D834F3" w:rsidR="004B2422" w:rsidRPr="003819D0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</w:pPr>
                      <w:r w:rsidRPr="003819D0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 xml:space="preserve">ASSOCIATE </w:t>
                      </w:r>
                      <w:r w:rsidR="00C41DB5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>ANALYST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6FD7C27A" w:rsidR="00F2348A" w:rsidRPr="00B86843" w:rsidRDefault="0078541F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225381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53992099">
                <wp:simplePos x="0" y="0"/>
                <wp:positionH relativeFrom="column">
                  <wp:posOffset>1674544</wp:posOffset>
                </wp:positionH>
                <wp:positionV relativeFrom="paragraph">
                  <wp:posOffset>-833706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097ABB4B" w:rsidR="00D64D3F" w:rsidRPr="00B86843" w:rsidRDefault="0078541F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WORK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34" type="#_x0000_t202" style="position:absolute;margin-left:131.85pt;margin-top:-65.65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" filled="f" stroked="f">
                <v:textbox>
                  <w:txbxContent>
                    <w:p w14:paraId="4C3ECFB1" w14:textId="097ABB4B" w:rsidR="00D64D3F" w:rsidRPr="00B86843" w:rsidRDefault="0078541F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WORK HISTORY</w:t>
                      </w:r>
                    </w:p>
                  </w:txbxContent>
                </v:textbox>
              </v:shape>
            </w:pict>
          </mc:Fallback>
        </mc:AlternateContent>
      </w:r>
      <w:r w:rsidR="00225381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47398623">
                <wp:simplePos x="0" y="0"/>
                <wp:positionH relativeFrom="column">
                  <wp:posOffset>1417955</wp:posOffset>
                </wp:positionH>
                <wp:positionV relativeFrom="paragraph">
                  <wp:posOffset>4964332</wp:posOffset>
                </wp:positionV>
                <wp:extent cx="4884420" cy="1518138"/>
                <wp:effectExtent l="0" t="0" r="0" b="635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15181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6BE5F394" w:rsidR="00180A2D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data-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iven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ach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45286D18" w14:textId="766CEA5B" w:rsidR="00C74CC0" w:rsidRPr="00CC630F" w:rsidRDefault="00C74CC0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teractiv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xcel and Tableau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dica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rucial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ric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o drive key business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cision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mmunicate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key concepts to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aders</w:t>
                            </w:r>
                            <w:proofErr w:type="spellEnd"/>
                          </w:p>
                          <w:p w14:paraId="68FFED21" w14:textId="63A5E826" w:rsidR="004B2422" w:rsidRPr="00CC630F" w:rsidRDefault="00B8684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ing</w:t>
                            </w:r>
                            <w:proofErr w:type="spellEnd"/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35" type="#_x0000_t202" style="position:absolute;margin-left:111.65pt;margin-top:390.9pt;width:384.6pt;height:119.5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" filled="f" stroked="f">
                <v:textbox>
                  <w:txbxContent>
                    <w:p w14:paraId="76FF3C0E" w14:textId="6BE5F394" w:rsidR="00180A2D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data-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iven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ach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45286D18" w14:textId="766CEA5B" w:rsidR="00C74CC0" w:rsidRPr="00CC630F" w:rsidRDefault="00C74CC0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teractiv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xcel and Tableau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dica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rucial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ric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o drive key business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cision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mmunicate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key concepts to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aders</w:t>
                      </w:r>
                      <w:proofErr w:type="spellEnd"/>
                    </w:p>
                    <w:p w14:paraId="68FFED21" w14:textId="63A5E826" w:rsidR="004B2422" w:rsidRPr="00CC630F" w:rsidRDefault="00B8684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ing</w:t>
                      </w:r>
                      <w:proofErr w:type="spellEnd"/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74CC0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70A9A7CB">
                <wp:simplePos x="0" y="0"/>
                <wp:positionH relativeFrom="column">
                  <wp:posOffset>1722853</wp:posOffset>
                </wp:positionH>
                <wp:positionV relativeFrom="paragraph">
                  <wp:posOffset>6308725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36" type="#_x0000_t202" style="position:absolute;margin-left:135.65pt;margin-top:496.75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C74CC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60235CF0">
                <wp:simplePos x="0" y="0"/>
                <wp:positionH relativeFrom="column">
                  <wp:posOffset>1415610</wp:posOffset>
                </wp:positionH>
                <wp:positionV relativeFrom="paragraph">
                  <wp:posOffset>6517444</wp:posOffset>
                </wp:positionV>
                <wp:extent cx="4884420" cy="3444240"/>
                <wp:effectExtent l="0" t="0" r="0" b="381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344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6CB9FE81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7B1F9545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="00CC098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CC098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2D0408AD" w:rsidR="00EF02FE" w:rsidRPr="00C74CC0" w:rsidRDefault="00702675" w:rsidP="00C74CC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7" type="#_x0000_t202" style="position:absolute;margin-left:111.45pt;margin-top:513.2pt;width:384.6pt;height:271.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" filled="f" stroked="f">
                <v:textbox>
                  <w:txbxContent>
                    <w:p w14:paraId="0C3AEA5E" w14:textId="6CB9FE81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0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1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7B1F9545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="00CC098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CC098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2D0408AD" w:rsidR="00EF02FE" w:rsidRPr="00C74CC0" w:rsidRDefault="00702675" w:rsidP="00C74CC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E23B79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07A8096E">
                <wp:simplePos x="0" y="0"/>
                <wp:positionH relativeFrom="margin">
                  <wp:posOffset>-945931</wp:posOffset>
                </wp:positionH>
                <wp:positionV relativeFrom="paragraph">
                  <wp:posOffset>2112579</wp:posOffset>
                </wp:positionV>
                <wp:extent cx="2529840" cy="2104237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2104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06555CB7" w:rsidR="00A7454E" w:rsidRPr="00B86843" w:rsidRDefault="0078541F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8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12CDA089" w:rsidR="0000348E" w:rsidRPr="00B86843" w:rsidRDefault="0078541F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7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D6C87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4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_x0000_s1038" type="#_x0000_t202" style="position:absolute;margin-left:-74.5pt;margin-top:166.35pt;width:199.2pt;height:165.7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06555CB7" w:rsidR="00A7454E" w:rsidRPr="00B86843" w:rsidRDefault="0078541F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8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12CDA089" w:rsidR="0000348E" w:rsidRPr="00B86843" w:rsidRDefault="0078541F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7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="006D6C87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4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4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16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1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C41DB5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0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39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HFNZW/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4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16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1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5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C41DB5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26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7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3A2856FF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6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40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1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AuGQ2K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0E2C2052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2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4DE09326">
                <wp:simplePos x="0" y="0"/>
                <wp:positionH relativeFrom="column">
                  <wp:posOffset>-548640</wp:posOffset>
                </wp:positionH>
                <wp:positionV relativeFrom="paragraph">
                  <wp:posOffset>-167640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43" type="#_x0000_t202" style="position:absolute;margin-left:-43.2pt;margin-top:-13.2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siT9QEAAM8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381"/>
    <w:rsid w:val="0022585A"/>
    <w:rsid w:val="00225CAF"/>
    <w:rsid w:val="00226028"/>
    <w:rsid w:val="00226375"/>
    <w:rsid w:val="00227E37"/>
    <w:rsid w:val="002315EC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5A03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9D0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5091"/>
    <w:rsid w:val="003E510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E7462"/>
    <w:rsid w:val="005F0501"/>
    <w:rsid w:val="005F0EEB"/>
    <w:rsid w:val="005F1B67"/>
    <w:rsid w:val="005F1BFA"/>
    <w:rsid w:val="005F2542"/>
    <w:rsid w:val="005F29E5"/>
    <w:rsid w:val="005F3C54"/>
    <w:rsid w:val="005F521A"/>
    <w:rsid w:val="005F5471"/>
    <w:rsid w:val="005F6010"/>
    <w:rsid w:val="005F6B58"/>
    <w:rsid w:val="00601EE2"/>
    <w:rsid w:val="00603375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41F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D7B11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AB5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0B49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0DF"/>
    <w:rsid w:val="00B10A92"/>
    <w:rsid w:val="00B11306"/>
    <w:rsid w:val="00B11988"/>
    <w:rsid w:val="00B137E4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DB5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4CC0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98C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352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1A65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0877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ouvik19/Image-segmentation" TargetMode="External"/><Relationship Id="rId13" Type="http://schemas.openxmlformats.org/officeDocument/2006/relationships/hyperlink" Target="https://github.com/shouvik19/Inventory-Problem" TargetMode="External"/><Relationship Id="rId18" Type="http://schemas.openxmlformats.org/officeDocument/2006/relationships/hyperlink" Target="https://www.linkedin.com/in/shouvik-sharma19/" TargetMode="External"/><Relationship Id="rId26" Type="http://schemas.openxmlformats.org/officeDocument/2006/relationships/hyperlink" Target="https://github.com/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shouvik19/Image-segmentation" TargetMode="External"/><Relationship Id="rId17" Type="http://schemas.openxmlformats.org/officeDocument/2006/relationships/image" Target="media/image3.png"/><Relationship Id="rId25" Type="http://schemas.openxmlformats.org/officeDocument/2006/relationships/hyperlink" Target="https://www.linkedin.com/in/shouvik-sharma19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github.com/shouvik19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Restaurant-Recommendation-System-using-Yelp-Dataset" TargetMode="External"/><Relationship Id="rId24" Type="http://schemas.openxmlformats.org/officeDocument/2006/relationships/hyperlink" Target="mailto:shouvik19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6.png"/><Relationship Id="rId28" Type="http://schemas.openxmlformats.org/officeDocument/2006/relationships/fontTable" Target="fontTable.xml"/><Relationship Id="rId10" Type="http://schemas.openxmlformats.org/officeDocument/2006/relationships/hyperlink" Target="https://github.com/rahulmnair1997/StackOverflow-Data-Analysis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mailto:shouvik19@gmail.com" TargetMode="External"/><Relationship Id="rId22" Type="http://schemas.openxmlformats.org/officeDocument/2006/relationships/hyperlink" Target="https://medium.com/%40shouvik19" TargetMode="External"/><Relationship Id="rId27" Type="http://schemas.openxmlformats.org/officeDocument/2006/relationships/hyperlink" Target="https://medium.com/%40shouvik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4</cp:revision>
  <cp:lastPrinted>2020-11-16T15:36:00Z</cp:lastPrinted>
  <dcterms:created xsi:type="dcterms:W3CDTF">2020-11-16T15:33:00Z</dcterms:created>
  <dcterms:modified xsi:type="dcterms:W3CDTF">2020-11-16T15:36:00Z</dcterms:modified>
</cp:coreProperties>
</file>